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2C7B44" w14:textId="38FD0FB8" w:rsidR="00C62AF7" w:rsidRDefault="00047C2B">
      <w:r>
        <w:t>Nadja had the following suggestion for styles …</w:t>
      </w:r>
    </w:p>
    <w:p w14:paraId="5F50E05B" w14:textId="3CBBED15" w:rsidR="00047C2B" w:rsidRDefault="00047C2B"/>
    <w:p w14:paraId="329EACD2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Ooooooooo that’s so cool! Is work paying for you to get over there? Omg brilliant.</w:t>
      </w:r>
    </w:p>
    <w:p w14:paraId="0C58D058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463D65D8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I love this site for inspiration </w:t>
      </w:r>
      <w:hyperlink r:id="rId4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www.siteinspire.com/</w:t>
        </w:r>
      </w:hyperlink>
    </w:p>
    <w:p w14:paraId="3C78F58F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07714844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If you’re using Bootstrap this is a cool list of free themes that you could use. </w:t>
      </w:r>
      <w:hyperlink r:id="rId5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www.creativebloq.com/web-design/free-bootstrap-themes-21619376</w:t>
        </w:r>
      </w:hyperlink>
      <w:r w:rsidRPr="00047C2B">
        <w:rPr>
          <w:rFonts w:ascii="Calibri" w:eastAsia="Times New Roman" w:hAnsi="Calibri" w:cs="Calibri"/>
          <w:color w:val="212121"/>
          <w:lang w:eastAsia="en-NZ"/>
        </w:rPr>
        <w:t> in particular this one would be perfect for you </w:t>
      </w:r>
      <w:hyperlink r:id="rId6" w:tgtFrame="_blank" w:history="1">
        <w:r w:rsidRPr="00047C2B">
          <w:rPr>
            <w:rFonts w:ascii="Calibri" w:eastAsia="Times New Roman" w:hAnsi="Calibri" w:cs="Calibri"/>
            <w:color w:val="0000FF"/>
            <w:u w:val="single"/>
            <w:lang w:eastAsia="en-NZ"/>
          </w:rPr>
          <w:t>https://startbootstrap.com/themes/agency/</w:t>
        </w:r>
      </w:hyperlink>
    </w:p>
    <w:p w14:paraId="1FEE1FF6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0D4CF03F" w14:textId="77777777" w:rsidR="00047C2B" w:rsidRPr="00047C2B" w:rsidRDefault="00047C2B" w:rsidP="00047C2B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12121"/>
          <w:sz w:val="23"/>
          <w:szCs w:val="23"/>
          <w:lang w:eastAsia="en-NZ"/>
        </w:rPr>
      </w:pPr>
      <w:r w:rsidRPr="00047C2B">
        <w:rPr>
          <w:rFonts w:ascii="Calibri" w:eastAsia="Times New Roman" w:hAnsi="Calibri" w:cs="Calibri"/>
          <w:color w:val="212121"/>
          <w:lang w:eastAsia="en-NZ"/>
        </w:rPr>
        <w:t> </w:t>
      </w:r>
    </w:p>
    <w:p w14:paraId="1083194C" w14:textId="77777777" w:rsidR="00047C2B" w:rsidRDefault="00047C2B">
      <w:bookmarkStart w:id="0" w:name="_GoBack"/>
      <w:bookmarkEnd w:id="0"/>
    </w:p>
    <w:sectPr w:rsidR="00047C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25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I0MTEEQjMzUzMDIyUdpeDU4uLM/DyQAsNaAIxAsGIsAAAA"/>
  </w:docVars>
  <w:rsids>
    <w:rsidRoot w:val="00816FE2"/>
    <w:rsid w:val="00047C2B"/>
    <w:rsid w:val="000F2615"/>
    <w:rsid w:val="00816FE2"/>
    <w:rsid w:val="00CD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C255B"/>
  <w15:chartTrackingRefBased/>
  <w15:docId w15:val="{16DE8592-DCD7-4852-85AB-CF5BB0017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047C2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64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52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startbootstrap.com/themes/agency/" TargetMode="External"/><Relationship Id="rId5" Type="http://schemas.openxmlformats.org/officeDocument/2006/relationships/hyperlink" Target="https://www.creativebloq.com/web-design/free-bootstrap-themes-21619376" TargetMode="External"/><Relationship Id="rId4" Type="http://schemas.openxmlformats.org/officeDocument/2006/relationships/hyperlink" Target="https://www.siteinspi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0</Words>
  <Characters>571</Characters>
  <Application>Microsoft Office Word</Application>
  <DocSecurity>0</DocSecurity>
  <Lines>4</Lines>
  <Paragraphs>1</Paragraphs>
  <ScaleCrop>false</ScaleCrop>
  <Company/>
  <LinksUpToDate>false</LinksUpToDate>
  <CharactersWithSpaces>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Talks</dc:creator>
  <cp:keywords/>
  <dc:description/>
  <cp:lastModifiedBy>Mike Talks</cp:lastModifiedBy>
  <cp:revision>2</cp:revision>
  <dcterms:created xsi:type="dcterms:W3CDTF">2019-05-21T20:28:00Z</dcterms:created>
  <dcterms:modified xsi:type="dcterms:W3CDTF">2019-05-21T20:29:00Z</dcterms:modified>
</cp:coreProperties>
</file>